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อักษรเบรลล์เบื้องต้น</w:t>
      </w:r>
      <w:r>
        <w:t xml:space="preserve"> </w:t>
      </w:r>
      <w:r>
        <w:t xml:space="preserve">(ช่วงบ่าย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รับในตัวอักษรปกติมีการเว้นวรรค หลังจุด สสราใช่ไหมครับ scala2 ในอักษรเบลเราก็จะเว้นวรรคเช่นเดียวกัน แต่ในตัวอักษรกัดดีนะครับผมขออนุญาตเรียกเป็นตาดี 2556 นี้เป็นเลขอารบิก ราคาที่ผมเสนอมามันเป็นเลขไทย นะครับจริงๆมีความแตกต่างกันตรงที่ เลขอารบิกจะไม่มีจุด 6 นำหน้าเครื่องหมายนำเลข สังเกตนะครับถ้ามีจุด 6 นำหน้าเครื่องใหม่นับเลขแบบที่ผมเฉลยนี้จะเป็นตัวเลขไทย ถ้าเราจุด 6 ออกแล้วมันจะเป็นเลขอะไรก็เป็นเลขอารบิก การพิมพ์เหมือนกันไหมเหมือนกันก็คือจะเป็นเครื่องหมายเลขลักษณะของเครื่องหมายเลขนะครับ หยุด 3 4 5 6 อันนี้คือเครื่องหมายนำเลข ครับแล้วก็ตามด้วยตัวเลขเลยทันทีไม่มีการเว้นวรรคนะครับเว้นวรรคจากเครื่องหมายนำเลข เครื่องหมายเลขเว้นวรรคเนี่ย จะทำให้ตัวอักษรตัวนั้นไม่ใช่เพลง นะครับนะทุกครั้งที่มีการใช้ตัวเลขจะต้องมีเครื่องหมายนำเลขนำ นะครับ ในตัวอักษรปกติ เอาวรรคหลังหมายเลข 6 ใช่ไหมครับเข้าวัดเราก็หวังเช่นเดียวกัน ขึ้นด้วยต้นด้วยตัวนอหนู สระอาซึ่ง Code หนูว่าจะเป็น 1 2 3 4 5 สระอาก็จะเป็น 16 แล้วก็ตัวยอยักษ์เป็น 13 456 กลายเป็นคำว่านาย นะครับส่วนคำว่าแดงก็จะเป็น สระแอ Code คือ 126 เราเด็ก Code ก็จะเป็น 145 แล้วก็จบด้วยงูคือ 1 2 3 4 5 6 ครับรวมกันก็จะเป็นคำว่าแดง หลังตัวงูนะครับเป็น เครื่องหมายคอมม่านะครับคือจุด 2 นักศึกษาเอาที่แล้วผมได้ทิ้งไว้ให้รักษาทำนะครับก็ ลองตรวจสอบดูนะครับว่าเราทำมาได้ถูกต้องเหมือนกับพี่ เฉลยไว้หรือไม่นะครับ ต่อไปนะครับสำหรับวันนี้นะครับเราจะเริ่มต้นในหัวข้อต่อไปนะครับ ในหัวข้อต่อไปเป็นหัวข้อต่อจากหัวข้อข่าวที่แล้วนะครับในเครื่องหมายต่างๆนะครับในหัวข้อที่ 2.3 นะครับเครื่องหมาย วงเล็บนะครับ วงเล็บคั่นข้อความนะครับเราจะใช้โค้ด เครื่องหมายวงเล็บเปิดและเครื่องหมายวงเล็บปิดอันเดียวกัน คือ Code 2356 ครับก่อนที่เราจะมีเครื่องหมายวงเล็บใช่ไหมครับมันต้องเป็นวงเล็บเปิดวงเล็บปิดนะครับยกตัวอย่างเช่น คำว่าเจ้าพระยาพระคลัง แล้วเขาก็เป็นวงเล็บ ฝนอยู่ข้างในแล้วก็ปิดวงเล็บ ลักษณะของการพิมพ์อักษรปกติ เขามีการเว้นวรรคใช่ไหมครับหลังคำว่าคลัง นั้นในตัวอักษรเบลของเราก็จะเว้นวรรคหลังคำว่าคลังเช่นเดียวกัน เส้นทำข้างในวงเล็บเราก็จะพิมพ์ตามปกติที่เราได้ เกลียดกันมาในช่วง ของข่าวคราวที่แล้วนะครับเจ้าพระยาพระคลังเราก็พิมพ์เป็นจอเอาจะเอาไม่โทร พระอาญาพ. รบงบ สั่งไว้แล้วก็ใส่วงเล็บ ประมาณนี้นะครับ ขอเรื่องของวงเล็บจะใช้วงเล็บแบบนี้ทุกครั้งที่อยู่ใน ภาษาไทย นะครับแล้วแตกต่างจากในคณิตศาสตร์อย่างไร คณิตศาสตร์ก็จะเป็นอีกแบบนึงนะครับตอนนี้เรา ใช้ในของภาษาไทยเราใช้ตัวนี้อยู่ นะครับในหัวข้อต่อไปครับหัวข้อที่ 2.4 นะครับเป็น หมายอะไรเอ่ย ซื้อใหม่เลยครับ สมัย 2 ขีดเนาะบุพสัญญาคือเครื่องหมายนี้จะลักษณะเราจะไปเจออยู่ เวลาเราไม่อยากเขียนคำสั้นๆในแต่ละบรรทัดเช่น ซื้อเงาะมาซื้อเงาะมา 3 กิโลกรัม ถ้าต่อมาซื้อส้มมา 5 กิโลกรัมครับว่า kg เราจะยกให้มันเหมือนกัน ใช้เครื่องหมายตัวนี้ ลักษณะของอักษรเบล ข้อควรระวังของอันนี้ก็คือ ความ ตรงกันของเซลล์ที่เราจะพิมพ์นะครับยกตัวอย่างเช่นผมยกตัวอย่างซื้อหม้อมา 3 กิโลกรัมไหมครับ ว่าจะพิมพ์ข้อความเป็นซื้อเงาะมา แล้วก็นำเลขแล้วก็เลข 3 กิโลกรัมก็จะเป็นกิโลกรัมตามปกติ ไอ้ตัวที่เราต้องการจะย่อนะครับ ซึ่งเราใช้เครื่องหมายบุพสัญญาเข้าไปเนี่ย เราจะใช้จุด 5.2 12 เซลล์ ไอ้จุดนี้ครับจะต้องมาอยู่ตรงกับคำว่ากิโลกรัม ในบรรทัดก่อนหน้า นะครับสังเกตว่า 12 จุด 5 และจุด 2 เนี่ยอยู่ตรงกันกับคำว่ากิโลกรัมพอดีในแต่ละบรรทัด เราต้องการให้มัน กับข้อความไหนจะต้องพิมพ์ให้มันอยู่ตรงกับข้อความนั้นนะครับ ลักษณะของเครื่องหมายนี้ ห</w:t>
      </w:r>
      <w:r>
        <w:rPr>
          <w:i/>
        </w:rPr>
        <w:t xml:space="preserve">นักศึกษาสงสัยไอ้ตัวนี้มันไม่เห็นใช่เลข 3 ใช่ไหมครับ บรรทัดแรกที่ซื้อเงาะมา 3 กิโลกรัมหนูหาเลข 3 ไม่เจอทำไมเลข 3 ของอาจารย์เป็น 12.5 เมื่อกี้นี้เลข 3 ยังบอกหนูอยู่เลยว่าเป็นจุดหนึ่งกับจุด 4 ใช่ไหมครับ วันนี้ผมยกข้อความจากอันนี้ เป็นสัญลักษณ์ทางคณิตศาสตร์ลงมานะครับซึ่ง แล้วทางคณิตศาสตร์จะใช้ตัวเลขที่ต่ำลงมาอีก Step 1 อันนี้ ยังไม่ต้องกังวลนะครับเราสามารถพิมพ์ได้ทั้งที่เป็นเลขสูงก็คือ 1 กับ 4 เลข 3 แล้วก็เลข 5 นี้เราเป็น 15 ก็ได้นะครับไม่ผิด ถ้าเราอยู่ใน ของน้าวิชาภาษาไทยแปลข้อความนี้ผมยกมาจาก วิชาคณิตศาสตร์ ก็เลยต้องใช้เลขดัง ok นะครับ อาบน้ำหัวข้อต่อไปนะครับจะเป็นหัวข้อที่ 2.5 นะครับเครื่องหมาย อัญประกาศหรือจุดนะครับ จริงๆแล้ว อยู่ไหนนิ ไม่ใช่จุดขอโทษผมผิด ประกาศเป็นเครื่องหมายคำพูดนะครับพี่ ที่ใส่เป็นขีด 2 ขีดที่ต่างกันกับไอ้เครื่องใหม่เมื่อกี้ เครื่องหมายอันเมื่อกี้นี้ที่เป็นเครื่องหมายข้อความเหมือนกันกับบรรทัดข้างบนใช่ไหมครับ อันนี้เป็นเครื่องหมายคำพูด เครื่องหมายคำพูดนะครับจะมีลักษณะการเปิดและปิด ที่แตกต่างกันคือ เมื่อเราจะเปิดเครื่องหมายคำพูดเราจะใช้โค้ดนึง โพสต์ 236 นะครับตอนเปิดใช้ 236 ร้านปิดแล้วครับเมื่อจบประโยคนะครับท้ายประโยคจะปิดด้วย 356 นะครับจุด 3 56 ตัวอย่างเช่น แม่พูดว่า แล้วก็เครื่องหมายคำพูดใช่ไหมครับเปิดแม่รักลูกนะ ปิดเครื่องหมายคำพูด ครับเราก็จะพิมพ์เป็นสระแอมอม้าไม้เอก นะครับพอพานสระอูดอเด็ก วอแหวนไม้เอกสระอาเป็นคำว่าแม่พูดว่า เราเอาไว้เพราะว่าในอักษรปกติมีการวรรคเราก็ว่าเช่นเดียวกันนะครับ วัด 1 เซลล์แล้วก็เปิดเครื่องหมายคำพูด 236 นะครับแล้วก็ตามด้วยข้อความด้านในคือ รักลูกนะไม่จบคำว่านะปิดเครื่องหมาย อัญประกาศด้วย 356 อันนี้เป็นต้นนะครับอันนี้จะพูดแบบรวดเร็วนิดนึงนะครับ ต่อไปในหัวข้อ 26 เอาละขีดเส้นใต้คำ นะครับหลายๆคนจะงงตรงที่ขีดเส้นใต้คำถ้าเราไม่ใช้การพิมพ์อักษรเบล เราใช้การอ่านให้ บุคคลที่มีความบกพร่องทางการมองเห็นได้ฟังเนี่ยจะค่อนข้างวุ่นวายนิดนึงเรื่องของการคำว่าขีดเส้นใต้ นะครับเช่นทำเป็นไม่รู้ไม่เห็น ขีดเส้นใต้คำว่าไม่รู้ ครับแต่ถ้าเราใช้โค้ดของอักษรเบลคนตาบอดจะอ่านได้เข้าใจมากกว่าเวลาเราอ่านให้ฟัง นะครับในกรณีที่เป็นการขีดเส้นใต้สั้นๆ ก็ยังพอ อ่านให้เข้าใจได้อยู่ ถ้าเป็นขีดเส้นใต้ประโยคที่มันยาวๆ ราคาก็จะทำให้เกิดความสับสนได้ฉะนั้นโค้ดของการขีดเส้นใต้เราจะใช้จุด 46 แล้วก็ตามด้วย 3 6 เพื่อเป็นการบอกว่า ตั้งแต่ข้อความดังต่อไปนี้นะข้างหลังนี้นะ จะเป็น การขีดเส้นใต้ นะครับเมื่อ คนตาบอดอ่านมาถึงโพสต์นี้แล้วเจอ 46 แล้วก็หยุด 36 เนี่ย เขาจะเริ่มรู้แล้วว่าประโยคต่อจากนี้ไปเป็นประโยคที่มีการขีดเส้นใต้ นะครับเราก็พิมพ์ตัวนี้นำเสร็จปั๊บแล้วก็พิมพ์ข้อความลงไปเลยครับปกติ เราพิมพ์ข้อความเสร็จเมื่อหมดประโยชน์ที่ขีดเส้นใต้ นะครับ ใช้จุด 4 แล้วก็ 13 2 เซลล์นะครับเซลล์ที่ 1.4 เซลล์ที่ 2 พิมพ์ 1 3 เพื่อเป็นการบอกคนตาบอดว่า หมดแล้วนะครับ ประโยคที่มีการขีดเส้นใต้ตั้งแต่เราเริ่มบอกเขาว่าหลังจากนี้นะเป็นการขีดเส้นใต้ แล้วเราเอากระดาษข้อความไปเรื่อยๆนะครับ จนมาถึงจุด 4 13 เมื่อมาเจอสัญลักษณ์นี้จะบอกจะรู้แล้วว่าการขีดเส้นใต้ได้สิ้นสุดลงแล้ว ครับข้อความที่อยู่ ตั้งแต่แรกมาจนถึงจุดนี้คือการขีดเส้นตายหลังจากนี้ไปไม่มีการขีดเส้นใต้แล้ว ok นะครับเป็นการสิ้นสุดของการขีดเส้นตายยกตัวอย่างทำเป็นไม่รู้ไม่เห็น ครับขีดเส้นใต้คำว่าไม่รู้ ครับเขาก็จะเริ่มพิมพ์ทำพอทหารสระอำปปลาไม่ได้ปูนอนหนู วาร์ป แล้วก็เริ่มเลยครับเริ่มบอกแล้วว่าประโยค หลังจากนี้เป็นการขีดเส้นใต้นะ ไม่ รู้ว่าจบคำว่าไม่รู้ เขาพิมพ์บอกจุด 4 แล้วก็ 13 เป็นการจบประโยคว่า ไม่มีการขีดเส้นใต้แล้วนะครับแล้วก็พิมพ์ต่อด้วยครับไม่เห็น ok นะครับลักษณะของการขีดเส้นใต้จะเป็นประมาณนี้จะมีการบอกก่อนว่าประโยชน์ต่อจากนี้เป็นการขีดเส้นใต้ ประโยค The พิมพ์ประโยคข้อความปกติ แล้วเมื่อสิ้นสุดการขีดเส้นใต้ก็จะบอกว่าจบการขีดเส้นตายแล้วซึ่งโพสต์ทั้ง 2 ตัวจะไม่เหมือนกัน ครับจะแตกต่างจากเครื่องหมายวงเล็บหรือเครื่องหมายคำพูดที่จะมีลักษณะใกล้เคียงกันใช่ไหมครับ คำพูดจะใกล้เคียงกันเหมือนเปิดและปิด ขีดเส้นใต้ใช้โค้ด นะครับ ต่อไป เครื่องหมาย คำถามนะครับใช้เขียนหลังประโยคคำถามโดยไม่ต้องเว้นวรรค ตัวอย่างเช่นอ่านข้อความผม เครื่องหมายประโยคคำถามไม่มานะครับไปไหนมาจะต้องมีเครื่องหมายประโยคคำถามนิดนึงข้างหลังนะครับ เราก็จะพิมพ์เป็นสระไอพปลา สระไอห</w:t>
      </w:r>
      <w:r>
        <w:t xml:space="preserve">บนอหนู มอม้าสระอา สังเกตว่า เครื่องหมายคำถามจะอยู่ข้างหลังคำว่ามานะครับขออภัยอันนี้ไม่ขึ้น สระอาเนี่ยแล้วมีเครื่องหมายคำถาม มีเครื่องหมายหนึ่งที่เป็นตัวคั่น บอกว่า สัญลักษณ์นี้คือเครื่องหมายนะนั่นก็คือจุด 4 5 6 ตัวคั่นไว้ก่อนคราวที่แล้วจำได้ไหมครับที่ผมบอกว่ามันจะมีเครื่องหมายบางเครื่องหมายที่ อาจจะเหมือนพวกไม้เอกไม้โท เครื่องหมายการันต์อะไรพวกนี้นะครับมันจะเหมือนกันถ้าเราไปพิมพ์ประโยคยาวๆแล้วตามด้วยเครื่องหมายเลยอ่ะ อาจจะเข้าใจผิดว่ามันคือไม้โทหรือมันคือ เครื่องหมายอื่นที่ไม่ใช่เครื่องหมาย คำถาม เราจะใช้เสียง 6 ท่านเพื่อบอกให้รู้ว่า หมดแล้วนะที่เป็นข้อความ หลังจาก สัญลักษณ์เสีย 6 นี้คือเครื่องหมาย นะครับเราก็จะใช้ตัวนี้แทน ต่อไปนะครับ 2.8 นะครับเครื่องหมายอัศเจรีย์ตัวใหม่อุทาน ครับเช่นอนิจจานะครับอันนี้จะไม่เว้นวรรคหน้าสังเกตหลังท้ายประโยคนะครับจะมีเครื่องหมายอะไรครับ ขั้นตอนที่จะขึ้นเครื่องหมาย อัศเจรีย์ครับ 456 เป็นตัวคั่น นะครับส่วนข้อความเราจะพิมพ์ตามปกติที่เราได้ ไม่ได้เรียนกันมาเลยคราวที่แล้ว นะครับ ทันไหม ฝันดีนะครับ ไปต่อนะ นะครับอันนี้ตามเอกสารเลยนะครับป้าย 2.9 ครับไม้ยมกนะครับ ไม้ยมกที่ใช้แสดงอ่านคำซ้ำนะครับ การพิมพ์เราจะไม่เว้นวรรคและ สังเกตว่าไม้ยมกแตกต่างจากเครื่องหมายคำถาม เครื่องหมาย อุทานตรงที่ ไม้ยมกไม่มีสีละ 6 ท่าน ไม่มีนะครับเช่นคำว่าอื่นๆไหมครับมี 4 5 6 ท่านไหมครับ ไม่มีนะครับอันนี้น่าจะเป็นเฉพาะของตัวเขาเอง ครับจะต้องใช้จุด 2 ตามเลยซึ่งอ่านแล้วคน ที่มีความบกพร่องทางสายตาอ่านเขาก็จะ เข้าใจโดยอัตโนมัติว่ามันคือมายาโม้ แล้วนะครับ หาร้านต่อไปครับเครื่องหมายไปยาลน้อยนะครับเช่น คำว่ากรุงเทพฯอันนี้จะเป็นการย่อคำยาวๆนะครับการพิมพ์เราก็จะไม่เว้นวรรคเช่นเดียวกัน ครับเช่น กรุงเทพฯสังเกตว่าเราจะพิมพ์กรุงปกตินะครับกรุงแล้วก็เทพเสด็จทหารพ. พาน นะครับแล้วตามด้วยปัญญาน้อยซึ่ง Code ของไปยาลน้อยจะประกอบไปด้วย 2 เซลล์ ครับเซลล์ที่ 1 จะไป 56 เร็วที่ 2 จะเป็น 2-3 นะครับเวลาท่องนะครับ 56 23 ต้องดูด้วยว่ามันเป็น 2 เซลล์บางคน ต้องไปแล้ว 5623 รวมกันทีเดียวเลยกลายเป็นเครื่องหมายวงเล็บย่อย นะครับนะเพราะว่า 5623 ถ้าเราต้องก็ 2356 กลายเป็นเครื่องหมายวงเล็บนะครับคล้ายๆกันไหมครับขายกันนะนั้น เกรดดีๆนะครับถ้าใครที่เขียนเซลล์ของ จุดอักษรเบลที่มันติดกันจนเกินไป นะครับอาจจะทำให้เกิดความสับสนได้ฉะนั้น แล้วผมได้บอกเลยว่าเซลล์แต่ละเซลล์ของเซลล์เนี่ยคนจะมีช่องไฟที่ เว้นระยะสักนิดนึงนะครับเพื่อให้ดูออกว่ามันคนละเซลล์กันนะครับ อย่างประหยัดน้อยเนี่ยส่วนใหญ่แล้ว มองดูแล้วเหมือนกับเครื่องหมายวงเล็บ ครับ ต่อไปนะครับไปกันใหญ่นะครับไปกันใหญ่จะแตกต่างจากประหยัดน้อยตรง อะไรเพิ่มขึ้นมาครับ หยุด 1 วันนะครับ ไปยาลน้อยจะเป็นต่อเป็น 5-6 238 ใหญ่เป็น 56 แล้วก็สังเกตเหมือนตัวอะไรครับ รอลิงไหมครับ ตัวที่ 2 เป็นเหมือนลิงนะฮะ Code ของลอลิงเนาะ 1 2 3 ใช่ไหมครับน่าจะเป็นเหมือนไปยาลใหญ่นะครับลักษณะการพิมพ์นะครับว่าจะ มีการวัด ทั้งข้างหน้าและข้างหลัง แตกต่างจากประหยัดน้อยตรงที่ประหยัดน้อยจะไม่วรรค ยันต์ใหญ่วัดไหม นะครับจะมีการวัดหน้าวัดกลางนะครับ ยกตัวอย่างเช่นผลไม้ของไทยมีมากมายได้แก่มะละกอกล้วยส้มแล้วก็ ไปยาลใหญ่ นะครับท่านพี่มันก็จะปกติที่เราได้ เฮียผ่านมาก็คือ ผลไม้ของไทยมีมากมาย ครับมะละกอ อันนี้ มะละกอนะครับอันนี้ผมว่าน่าจะมันตกเองนะครับไม่ใช่จุด 2 นะเป็นจุดหนึ่งนะครับมะละกอ อาบแล้วก็กล้วยแล้วก็ส้มแล้วก็ตามด้วยเครื่องหมายไปยาลใหญ่นะครับ สรุปก็จะประมาณนี้ นะครับ นาทั้ง 11 11 เรื่องมีใคร ยังติดตรงไหนไหมครับ เมียภาษาคนไหนไม่ทันไหม มีไหมครับมีใครถามอะไรนะครับเดี๋ยวก็ถึงแค่ไปกันใหญ่ก่อนนะครับ ยังนะยังไม่มีนะเพราะว่ายังไม่ได้ทำงานถ้าทำงานแล้วจะเริ่มรู้ว่าอันนี้น่าจะเป็นอะไรอันนี้น่าจะใช้ยังไงต้องวรรคไหม ครับ หรือต้องพิมพ์ติดกันหรืออะไรยังไงนะครับน่าจะอยู่ในงานนิดนึง ต่อไปก็หมาย ติดทางหรือเครื่องหมายขีด นะครับเครื่องหมายขีดแสดงถึง 1-2 1-10 อะไรอย่างเนี้ย เช่นการประชุมระหว่างวันที่ 31 กรกฎาคมถึง 1 สิงหาคมเวลาเราอ่านแล้วกันแบบนี้ใช่ไหมครับฉะนั้นการพิมพ์ ของเราโพสต์ของมันคือ 36 เราอยู่ตรงไหนอ่ะ อยู่ตรงไหนเอ่ย 36 อยู่ตรงไหนเอ่ยดูข้อความปกติมันสิ้นสุดของคำว่ากรกฎาคมใช่ไหมครับ เราก็มาดูกไก่อยู่ตรง คอลัมน์ที่ 123 อยู่ข้างท้ายเลยครับ ไหมครับจะมีตัวเลข 31 เห็นไหมฮะเครื่องหมายนำเลข ละ 3 แล้วก็ 1 นะครับแล้วก็ตามด้วยกรกฎาคม แล้วก็จะมี นะครับถ้าเป็นขั้นตัวเลขจะไม่มีการวัดแต่ใช้ TR 6,000 แต่ท่านข้อความนะครับจะมีการวัดด้านหน้ากับด้านหลังเช่น ชื่อนามสกุลใช่ไหมครับจะมีการวัดคือหลังคำว่าชื่อ การวัด 1 เซลล์ อาบแล้วก็ใช้เครื่องหมายทับ ยังใช้ 4 5 6 ท่านอยู่เหมือนเดิม นะครับแล้วก็วัด เลยไม่แน่ใจว่านักศึกษา ทันไหมไม่ทันยกมือได้นะ นะครับแล้วก็นามสกุลนะครับเป็นข้อความของคำว่านามสกุล อันที่ 2.6 นะครับ 2.16 เครื่องหมายไข่ปลาหรือเส้นประนะครับ เหมือนกับข้อความที่เขาเอาไว้ตอนที่นักศึกษาจะเจอ แบบฝึกหัดที่เป็น ข้อความแล้วก็เว้นวรรคจุดไว้ให้เติมคำลงในช่องว่างนะครับอันนี้เราจะใช้โค้ดจุด 6 นะครับไปเรื่อยๆตามความเหมาะสมนะครับเราอาจจะไม่ได้จุดยังแค่ 3 จุดแบบนี้ 8.6 ยาวๆไปก็ได้เพื่อแสดงออกให้รู้ว่าข้อความน่ะ มันอาจจะยาวหรือสั้น จากที่ผมได้เคยได้ลองพิมพ์มานะครับอยากเป็นแบบฝึกหัด ฟังอาจารย์บางท่านอาจจะเอื้ออำนวยเรื่องของ ความกว้าง ของข้อความที่ต้องเติมใช่ไหมครับเพราะเขาพิมพ์มาเช่น เครื่องหมายทับใช้คั่นตัวเลขหรือจุดจุดจุดใช่ไหมครับ อาจารย์เขาต้องการให้เติมข้อความที่ยาวพอสมควร ไอ้ตัวเครื่องหมายไข่ปลาหรือเส้นประของเราเนี่ย อาจจะใช้จุด 6 ที่ยาวพอสมควรให้ คน ที่มีความบกพร่องทางสายตาได้รู้ว่าข้อความนี้มันน่าจะยาวนะเพื่อให้สื่อได้เหมือนกันกับตัวต้นฉบับ ไม่ใช่ว่าเราจุดแค่ 3 จุดสั้นๆเหมือนกันหมดเลยมันก็ เป็นข้อความที่ ไม่ได้ถอดออกมาจากต้นฉบับที่อาจารย์เอาสื่อให้เห็นว่าข้อความนี้มันสั้นนะ 9.6 สั้นๆนิดนึง เว้นช่องไฟหรือยาวแล้วก็จุด 6 ไว้ยาวๆสักหน่อยเพื่อให้คนตาบอดได้พอได้เดาได้ว่า มันยาวหรือสั้นตามการสื่อความหมายของ อาจารย์ที่เขาพิมพ์เอกสารขึ้นมานะครับอันนี้เราจะใช้ประมาณนี้นะครับ เครื่องหมายจุด จุดที่ใช้กับเวลานะครับเช่น 10.30 น เครื่องหมายจุดนี้เราจะ ไม่ได้ใช้ Code เดียวกันกับที่เป็นจุด ที่เป็นจุดข้อความนะครับจุดนั้นเป็นจุดที่เหมือนแสดงว่าข้อความสิ้นสุดลง แต่นี้มันเป็นจุดที่บอกว่าเวลา 10 จุด 30 นก็คือ 10:30 น มันไม่ได้จบข้อความอันเป็นการเชื่อมข้อความเข้าหากันฉะนั้นจุดจะใช้ code 25 นะครับตัวนี้เชื่อมแบบนี้นะครับเครื่องหมายแสดงตัวหนา นะครับตัวไหนเนี่ยจะมี ตัวเริ่มต้นและจุดสิ้นสุด เพราะว่าถ้าเราเริ่มต้นไปแล้วแล้วไม่แสดงจุดสิ้นสุด หัวข้อความนั้นทั้งข้อความก็จะเป็นตัวหนานะครับยกตัวอย่างเช่นถ้าเราไปพิมพ์คำว่า เขียนนำหน้าข้อความที่พิมพ์ด้วยตัวหนา คำว่าข้อความเป็นตัวหนาเนี่ย เราก็จะต้องใช้จุด 46 แล้วก็จุด 3 เป็นตัวเปิดว่าข้อความนี้ หลังจากนี้ไปนะเป็นตัวหนา มาครับเมื่อจบข้อความที่เป็นตัวหนาแล้วเราก็จะต้องปิดข้อความเพื่อบอกให้รู้ว่าหลังจากนี้ไม่ใช่ตัวหนาแล้วนะน้าก็จะปิดด้วย สัญลักษณ์จุด 6 แล้วก็จุด 1 กับ 3 นะครับเป็น 2 เซลล์นะครับลักษณะนี้จะเป็นการแสดงตัวหนา คล้ายกับตัวที่ขีดเส้นตาย นะครับก็คือจะมีตัวเปิดไว้ว่าเป็นการขีดเส้นใต้นะแล้วก็จะมีตัวจบว่าหลังการขีดเส้นใต้สิ้นสุดลงแล้ว อันนี้ก็เช่นเดียวกันตัวหนาก็เหมือนกันครับก็จะเป็นการเปิดว่าใช้จุด 46 3.3 บอกว่าหลังจากนี้หลังจากสัญลักษณ์นี้นะจะเป็นตัวหนานะ ครับแล้วก็ใช้จุด 6 และ 13 เป็นตัวบอกว่าข้อความตัวหนาสิ้นสุดลงแล้ว อันนี้ไม่ใช่ตัวหนาแล้วนะอย่างนี้นะครับเป็นการบอกตัวหนาตัวเอียง ตัวอย่างก็เช่นเดียวกันครับก็จะมีตัวเปิดบอกก่อนว่า ข้อความหลังจากสัญลักษณ์นี้ แสดงถึง ตัวที่มันเอียง ตัวอักษรเอียง นะครับและข้อความหลังจากสัญลักษณ์นี้ไม่เอียงแล้วก็คือเปิดตัวเอียงใช้ 46 26 2 เซลล์นะครับ 4 6 2 6 มีการบอกว่าหลังจาก สัญลักษณ์นี้ข้อความ ทั้งหมดจะเป็นตัวเอียง ครับและเมื่อคนตาบอดอ่านนะครับมาจนถึงสัญลักษณ์ 35 13 เขาเจอสัญลักษณ์นี้ ก็จะเป็นสัญลักษณ์บอกว่าหลังจากนี้ไม่เอียงแล้ว นะครับเป็นการจบของการเป็นตัวเอียง ตัวหนาตัวเอียง ลักษณะของมันก็จะมีการเปิดและปิดที่แตกต่างกัน นะครับ การเขียนตัวเลขในภาษาไทยนะครับก็จะมี 2 แบบก็คือ ตัวเลขอารบิกแล้วก็ตัวเลขไทย อารบิกกับไทย Coach คล้ายๆกันเนอะคืออะไรบิ๊กนะครับ เลข 0 จะนำด้วยเครื่องหมายนำเลขสังเกตว่าจะมีโค้ดเดียวกันหมดเลยครับ เราเรียกมันว่าเครื่องหมายนำเลข นะครับหมายเลขจะเป็นจุด 3 4 5 6 เราเรียกมันว่าเครื่องหมายนำเลข นะครับ เป็นตัวบอกว่าหลังจากฉันนี้หลังจากสัญลักษณ์เนี่ย มันคือตัวเลขทั้งหมดเลยนะ ครับ แล้วเราจะรู้ได้อย่างไรว่ามันจบตัวเลข ก็คือกัน วัดนะครับเวลาเว้นวรรคหรือเรา วัด 1 เซลล์น่ะ จะเป็นการสิ้นสุดเครื่องหมายนำเลขโดยอัตโนมัติ ครับสำหรับเลขอารบิกนะครับจะเป็นเครื่องหมายนำเลขแล้วก็ตามด้วย โค้ดของตัวเลขนะครับสังเกตว่าเลข 1 เหมือนตัวเอง เลข 2 จำนวนรวมเลข 3 ตัวเหมือนตัว C สอนภาษาอังกฤษซึ่งเรายังไม่ได้เจอนะครับเลข 4 จะเป็นตัวดีเลข 5 จะเป็นตัว E 6 ตัว f เลข 7 ตัว G นะครับเลข 8 ตัว เลข 9 ตัว I นะครับและเลข 0 ล่าตัวอะไรก็ตัว j นะครับก็จะเรียนกันไปอย่างนี้ นับเลข 0-9 ส่วนตัวเลขไทยนะครับเพิ่มเติมตัวเลขไทยขึ้นมาก็คือ เราเพิ่มจุด 6 หน้าเครื่องหมายนำเลข แค่นี้ล่ะครับ 16 หน้าเครื่องหมายเลขเป็นการบอกว่ามันคือเลขไทยส่วนอันอื่นๆเหมือนกัน นะครับน่าจะเป็นเลข 0 1 2 3 4 5 6 7 8 9 เหมือนกัน นะครับเลขไทยกับเลขอารบิกต่างกันตรงที่ มีจุด 6 นำ เป็นเลขฐานถ้าไม่มีเป็นเลข อารบิก แค่นี้นะครับ เพิ่มเติมให้นะครับสำหรับเลขอารบิกนะครับที่เราเห็นอยู่ในหน้ากระดานตอนนี้นะครับ เป็นเลขอารบิกที่ นะครับเราจะใช้อีกชุดนึง จะมีรูป ที่เหมือนกัน มีรูปเหมือนกันเลยแต่เพียงแค่จุดมันจะแตกต่างกันมันจะลดหลั่นกันลงมา อย่าขับ ต่อไป การเขียนยกตัวอย่างนะครับเล็ก 1 เห็นไหมครับเราเขียนเลข 1 ก็จะเป็น ตามเลขแล้วก็ตามด้วย สัญลักษณ์ของเลข 1 นะครับเลข 10 หลักนำเลขแล้วก็เลข 1 กับเลข ศูนย์ไม่มีการเว้นวรรคสังเกตว่าไม่มีการเว้นวรรคถ้าไม่เว้นวรรคแบบนี้แสดงว่าสัญลักษณ์ ทั้งหมดเลยที่อยู่หลังเครื่องหมายเลขก็จะเป็น เลขนะครับ 100 ล่ะแล้วจะเป็นนำเลขแล้วก็ เลข 1 เลข 0 เลข ศูนย์เราก็จะ 100 หรือ 1-3 ถึง 3 เห็นครับเราก็จะเป็นนำเลข 1 แล้วก็เครื่องหมาย 36 ก็คือแสดงออกมาถึงนะครับแล้วก็เลข 3 ไม่มีการเว้นวรรคไหมครับ ลักษณะของแบบนี้ แล้วท่านเป็นเลขไทยและนักศึกษาครับ เติมอะไรเข้าไปด้านหน้า จุด 6 ครับถูกต้องครับท่านเป็นเลขไทยเราเติม 16 ก็เป็นหน้ากลายเป็นเลขไทยเลย ไม่มีการรูปแบบอื่นเลยครับจะมีการเพิ่มเติมแค่นี้ลงไป นะครับ เอาล่ะทีนี้ผมจะให้นักศึกษาได้ลองได้ลองนะครับลองเขียน อักษรเบลจากข้อความในแบบฝึกทักษะ ครับ จะมีแบบฝึกทักษะตอนนี้ผมได้แจกกระดาษที่มันเป็นจุดอักษรเบลให้นักศึกษาได้ลองเขียนง่ายๆนะครับจะได้ไม่ต้อง หา LINE ตาจนเกินไป นะครับจากข้อความที่ให้ไป ราคาเริ่มต้นนะครับอันแรก การทำงานของนักศึกษาการศึกษาพิเศษต้องดี พวกเราลองเขียนดูสิครับว่าอักษรเบล ประโยคนี้ เป็นอย่างไรตัวเลขไม่ต้องเขียนก็ได้นะครับเลข 1 เลข 2 ไม่ต้องเขียนก็ได้นะครับ เดี๋ยวลองดูว่าข้อที่ 1 เราลอง เขียนเป็นสัญลักษณ์อักษรเบลดูก่อนนะครับ ป้าเป็นอย่างไรเดี๋ยวพรุ่งนี้เฉลยให้ดูนะครับเดี๋ยวลองเขียนดูก่อน เวลาซัก 5 นาทีนะครับ เพื่อความสะดวกนะครับสังเกตว่าผมพยายาม เขียนเป็นเซลล์ เป็นจุดเป็นเล็กๆไปให้แล้วนะครับก็เราก็ลองเขียนตัวอักษรลงไปก่อนใต้ ป้ายตัวอักษรเบลนะครับได้ตัวที่ผมว่างๆไว้ก็คืออย่างเช่นเซลล์แรกแล้วอาจจะเขียนกไก่ใช่ไหมครับ เที่ยวที่ 2 ก็เป็นสระอา เราเขียนตัวอักษรไว้ก่อนนะครับแล้วเราค่อยมาฝนดูว่ากอไก่มันคือโค้ดอะไร ครับ 12 45 นี้เป็นต้น ครับจะได้ไม่ต้องพลิกไปพลิกมาว่าตรวจสอบคืออะไร ครับ มีใครเสร็จข้อที่ 1 แล้วหรือยัง จะให้ให้สักครู่นะครับให้เวลาอีกสักครู่ พยายามแยกแยกเป็นเป็นตัวทีละตัวทีละตัวเหมือนที่เวลาเรากดแป้นพิมพ์ใน Microsoft Word นะครับเวลาเราพิมพ์ใน microsoft word เนี่ยเราจะ พิมพ์ทีละตัวทีละตัวใช่ไหมครับสมมุติว่าเรายังไม่เก่งเลย นิ่มดีแต่เราก็จะพิมพ์ทีละตัวนะครับเช่นการทำงานเราจะเริ่ม mq ใช่ไหมครับ เป็นกไก่ลำดับต่อไปก็จะเป็นสระอา ลำดับต่อไปก็จะเป็นรอเรือ นะครับในการพิมพ์อักษรเบลก็เช่นเดียวกัน กไก่สระอารเรือแล้วก็จะเป็นโค้ชของกไก่ก็คือ 1 2 3 4 5 สระอาก็จะเป็น 16 รอเรือก็จะเป็น 12 35 นะครับเราก็จะค่อยๆ จะไปทีละตัวทีละตัวนะครับ ตอนนี้เราศึกษาเรื่องของจุดให้คล่องก่อนว่าแต่ละตัวสอนนะครับจะมี เป็นจุดแบบใดนะครับเมื่อเราเริ่มจำจุดได้แล้วเดี๋ยวเราจะมาเข้าสู่โหมดของการ ที่เป็นจุดนูนเหมือนอักษรเบลจริงๆ ครับตอนนี้เราใช้เรื่องของการฝนเป็นจุดทึบ ราคาเป็นจุดทึบเพื่อให้ดูออกก่อนว่ากอไก่ขอไข่คอควายงูเป็นอย่างไร นะครับ เสร็จยังครับ ใกล้เสร็จยังมีใครใกล้เสร็จแล้วใกล้แล้วเนาะเดี๋ยวสักครู่นะครับ ขอแลกก่อนนะอย่าเพิ่งไปทำข้อ 2 นะ เรคคอร์ด Another เลยนะเฉลยนะครับ ในข้อที่ 1 อันนี้ผมไม่ได้พิมพ์เลขข้อมาให้ นะครับทุกคนดูเฉลยด้วยกัน นะครับมีเฉลยนะครับ การศึกษาการทำงานผมก็จะพิมพ์เป็นกอไก่ 1 2 4 5 1 6 ครับล้อเลื่อน 12 35 ก็คือการ ทำก็คือโทสะอำทำนะครับก็จะเป็นหนึ่ง 2 3 4 5 6 นะครับเป็นทหาร สะอาดก็จะเป็น 1356 น่าจะเป็นโค้ชของทำ แล้วงานนะครับอย่าแยกกันตัวตัวไปจะง่ายกว่านะครับน่าจะเป็น 1 2 3 4 5 6 เป็นงูนะครับตราก็เหมือนเดิมคือ 1 สาย 1 6 ครับแล้วก็นอนหนูเป็น 13 45 นะเค้าก็จะจบคำว่างานได้แล้วครับการทำงานต่อไปเราก็จะพิมพ์ของนักศึกษาก็จะเป็น ขอข่าว 13 อ่าน 135 งองู 1246 นะครับแล้วจะจบคำว่าของ นักศึกษานอหนูไม้หันอากาศกไก่ก็จะเป็น 13 45 ขับไปหาอากาศ Code ก็จะเป็น 3 4 5 นะครับแล้วก็ กไก่กันเป็น 1 2 3 4 5 นะครับถ้าจะให้ดีนะครับภาษาเขียน ตัวอักษร ปกติก่อน ด้านล่างหรือด้านบนของโค้ดอักษรเบลไว้ก่อนก็ได้นะครับที่ผมทำไว้เป็นผง เราว่างๆไว้ก่อนแล้วค่อยมาฝน ตัว Code ของจริงออกมานะครับเราถึงไหนแล้วเราถึง นักใช่ไหมครับ priceza นะครับก็จะนำด้วยจุด 6 แล้วก็ตามด้วย 234 นะครับว่าจะเป็นศาลา นาข้าวก็จะเป็น 246 ราคาจะเป็นสระอึ แล้วก็ตามด้วยกไก่ 12 45 สามารถตรวจสอบได้บนกระดานเลยนะครับคนไหนที่ทำเสร็จแล้ว อันนี้จะมีการพิมพ์ ลักษณะของการพิมพ์จะไม่ค่อยเจอตัวที่เป็นตัวรวบยอดนะครับ เป็นการพิมพ์ที่ อิ่มแล้ว เรียงตามตัวอักษรไปเลยนะครับ มีใครลืมกไก่ไปไหม ตรวจสอบในห้องให้ถูกถูกทั้งประโยคเลยครับยกมือให้ผมดูหน่อยครับ ยังไม่มี ยังไม่เสร็จหรือยังไม่มีครับน่าจะยัง เขียนตกนะครับเป็นบางตัวโอเคนะครับ ตกกี่ตัวให้พิมพ์ตก 1 ตัวยกมือ มี 1 คนตก 1 ตัว 2 ตัวครับตกไป 2 ตัว 3 351 คำเลยนะครับอาญาไปตกค่ำ เย็นๆนะครับตกคำที่ อ่านแล้วยังพอเดาความหมายได้ก็ ผู้พิการทางสายตายังพอจะเดาข้อความได้นะครับ แต่ถ้า ตกมากเกินไปบางทีเขาก็เดาข้อความไม่ออก นะครับ หรือ คำที่เป็นคำเฉพาะที่มีตัวอักษรที่มันไม่ควรตกเราก็อย่าไปแคร์มันตกนะครับน้าเราก็ต้องเช็คดูดีๆนิดนึง นะครับ ว่าบังคับเนี่ยถ้าตัวอักษรหายไป 1 ตัวในความหมายเปลี่ยนนะครับในภาษาไทย นะครับเอาล่ะพวกเรามาลองข้อที่ 2 ข้อที่ 2 เพิ่มสัญลักษณ์ขึ้นมา จากข้อที่ 1 เนี่ยแตกต่างจากข้อที่ 2 ตรงที่ ข้อที่ 1 เป็นการพิมพ์ข้อความคล้ายๆกันกับการพิมพ์ตัวอักษรปกติ นะครับก็คือเหมือนเราพิมพ์ดีดปกติเลยเราจะเรียงเรียงไปนะครับแต่ข้อที่ 2 นี่ผมเพิ่ม สัญลักษณ์ที่เป็น นะครับมีการเว้นวรรคมีตัวเลขที่เป็นตัวเลขไทยเข้ามานะครับพวกเราลองลองดูสิครับอักษรเบลของข้อที่ 2 เนี่ย ลักษณะหน้าตามันจะเป็นอย่างไรถ้าพวกเรา ลอง ฝนดูนะครับจานกระดาษที่ผมจัดให้นะครับ เลขข้อไม่ต้องเขียนก็ได้นะครับขึ้นคำว่าพศได้เลย ครับๆลองดูครับให้เวลาประมาณซัก 5 ถึง 10 นาทีนะครับ รอใครที่ยังจำโค้ดไม่ได้ไม่เป็นไรนะครับเปิดดูในเอกสารสอนเบื้องต้นนะครับจะมีโค้ดไว้ให้ นะครับ ดูโค้ดตามตามนี้นะวิธีการง่ายๆของเราคือ เราเริ่ม เขียนเป็นอักษรตาดีก่อนด้านล่างนะครับว่าเราจะ ครีมตัวไหนบ้าง นะครับ เช่น เราจะพิมพ์พ. พานเราจะพิมพ์จุด เขียนพ. พานแล้วก็จุดไว้นะครับแล้วก็สราสตาร์มีกี่เซลล์มี 2 เซลล์ เว้นไว้ 2 เซลล์แล้วก็เขียนต่อดารา ครับก็คือ เขียนไว้ก่อนว่าเราจะพิมพ์โค้ดตัวไหนบ้าง ครับเสร็จแล้วเราค่อยมาเปิดดูในโค้ดว่าในโค้ดมาน่ะมีจุดใดบ้างแล้วเราค่อยมาฝนดูนะครับ จะเป็นการง่ายกว่านะครับพี่เรามาฝน Code แล้วเรามาดูข้อความนะครับถ้าเราดูข้อความบางทีอาจจะทำให้คำ หรือ ตัวสะกดบางอันหายไปนะครับ หานักศึกษาลองทำข้อที่ 2 ดูนะครับ หลังจากที่เดินดูนักศึกษาบางส่วนนะครับตอนนี้ มีบางคนที่ เริ่มจับทางถูกแล้วก็คือเราพยายามเขียนตัวอักษรที่เป็นตัวอักษรปกติก่อนแยกคำมันออกมา ครับเช่นคำว่าเลือก เลือกปกตินะครับ ถ้าเป็นปกติเราจะสละเออรอลิงสระอู orc ไก่ใช่ไหมครับได้เร็วเราพิมพ์รอลิงสระเอกไก่ใช่ไหมครับ งั้นเราก็ต้องตัดทำมาเป็นลลิง แล้วเราก็ สระเอือแล้วเราก็ค่อยมาเขียนกไก่เบื่อเวลาเรามาอ่านโค้ดเราจะได้เอาโค้ดไปใส่ให้ตรงกับพี่เราเขียนอักษรปกติ นะครับจะได้ทำงานจะได้สะดวกขึ้น นะครับ สักครู่นะครับเดี๋ยวผมจะขึ้นเฉลยให้ดูนะครับว่าข้อที่ 2 เฉลยอย่างไร อนาคตก็เป็นครั้งที่ 2 นะครับพี่เรามาเจอกัน นั้น การจำโคตรน่าจะยังจำไม่ได้นะครับเพราะว่า อย่าเพิ่งเคยได้เจอกันนะครับถ้านั้นไม่เป็นไรนะครับตอนนี้ก็ เปิดดู โค้ดอักษรเบลจากเอกสารที่ให้ไปนะครับก็จะมีโค๊ตกไก่ถึงฮนกฮูก โค้ชที่เป็นตัวสะกด นะครับเป็นศาลานะครับต่างๆที่อยู่ในชีท ขับแล้วก็ การใช้เครื่องหมายต่างๆนะครับพี่ ชีสที่ผมได้พูดมาในคาบนี้นะครับก็รู้ระมัดระวังบ้างเครื่องหมายนะครับเช่น หาเครื่องหมาย ครับบางอันไม่จำเป็นต้องใช้เสียง 6 นำนะครับเช่นผชหรือสสอย่างนี้เป็นต้น ครับเราก็ จุดลงไปได้เลยนะครับไม่ต้องใช้เสียง 6 นำ ครับแต่ถ้าจบประโยคมีจุดอยู่ข้างหลังนะครับอันนี้ต้องใช้ 4 5 6 นำ แต่ในข้อที่ 2 นี้ไม่มีจุดที่ เป็นบอกว่าจบประโยคฉะนั้นเราก็ไม่จำเป็นต้อง สมัยจุดขึ้นมานะครับ เท่าที่เดินดูเมื่อสักครู่นะครับก็ไปได้บางส่วนแล้วนะครับเดี๋ยวอีกสักครู่นะครับเดี๋ยวจะขึ้นเฉลยให้ดูนะครับ อามีเพื่อนรักษาถามมานะครับ ในรูปประโยคเนี่ย มันมีการวรรคเรา เวลาเราพิมพ์อักษรเบลหรือเขียนโค้ดอักษรเบลเราก็จะต้องมีการวรรคเว้นวรรคเช่นเดียวกันนะครับเช่น ผชแล้วก็จุดใช่ไหมครับมันมีการวางบิล 1 ช่องนะครับฉะนั้นในตัวโค้ดของอักษรเบลเราก็ต้องวรรคเช่นเดียวกันนะครับ ย้อนหลังเลข 6 นะครับ 256 ใช่ไหมครับเลข 6 กับคำว่ามีมันวะอยู่ 11 ช่องใช่ไหมครับน้าแนนสอนเบลเราก็ต้องหวังเช่นเดียวกันนะครับ แล้วก็ ช่วงของคำว่าสที่อยู่หลังคำว่าเลือกตั้งใช่ไหมครับอันนี้ป่าววะ อักษรเบลเราก็ต้องวรรค 1 ช่องเช่นเดียวกันนะครับด้านหลังเข้าวัดเราก็วัด พูดง่ายๆนะครับใน ข้อความที่เป็นอักษรปกติ มีการวัด เว้นวรรคเราก็จะพิมพ์อักษรเบลเว้นวรรคเช่นเดียวกันนะครับ อานะผมเฉลยนะ เฉลยนะครับ อากลับมาดูเฉลยกันนะครับในความหมายเลข 2 นะครับว่าหมายเลข 2 นี้ผมไม่ได้เขียนเลขข้อนะผมขึ้นพศ. เลย ได้ครับผม จะพิมพ์เป็นพอพานแล้วก็จุดเลย ไม่มีเสียงผมเป็นตัวคั่นนะครับเสีย 6 เอาไว้ใช้ตอนที่จบประโยคนะครับ จะเป็นพอพาน ศ. ศาลาแล้วก็จุดเลยนะครับ แล้วก็เว้นวรรค ใช่ไหมครับ อักษรปกติของเว้นวรรคเราก็เว้นวรรค ครับแล้วก็ตามด้วยเลขไทยสัญลักษณ์ของเลขไทยคือจะมีจุด 6 นำก่อนเครื่องหมายนับเลข นะครับน่าจะเป็นจุด 6 น้ำแล้วก็ตามด้วยเลข 2 5 6 6 นะครับแล้วเราก็ว่าง ด้านหลังอีกครั้งหนึ่งเพราะว่าในอักษรปกติก็มีการวัดนะครับแล้วเราก็พิมพ์ข้อความต่อไปเป็นมมี การคัดเลือกคำว่าเลือกนี้มีความเฉพาะก็คือเราต้องพิมพ์เป็นรอเรือ กไก่ใช่ไหมครับงั้นเราก็พิมพ์เป็นลิงค์ แล้วก็โค้ดของแต่ละเดือนนะครับแล้วก็ตามที่ตกการนะครับส่วนคำว่าตั้งนะครับคำว่าตอนนี้เราพิมพ์ปกติเหมือนละครปกติเลยคือ ตเต่าไม้หันอากาศไม้โทแล้วก็งองูนะครับหลังคำว่าตั้งนะครับเขามีการวัด งั้นเราก็เลย วัดแล้วก็ตามด้วยซอส สเสือ นะครับหลังสเสือจุดเนี่ยมีการระวังอีกแล้วนะเราก็ต้องระวังเช่นเดียวกันนะครับแล้วก็ตามด้วยคำว่าต้องทำหน้าที่ทุกข์ อันนี้เราจะพิมพ์ตามตัวอักษรไม่มีการ ผสมคำหรือมีโค้ดอะไรนอกเหนือจากนั้นนะครับก็คือต่อๆไม่โทรอ่างงองู นะครับโทรทหารสระอําหัวหินนอนหนูไม่โทรสระอากิโลมองเห็นเลย ธรรมรักษาลองดูนะครับมีใครถูก ลงเลยไหมครับ 100% เลย มีแล้ว 1 คนนะครับเริ่มเริ่ม 2 ข้อเริ่มถูกแล้วนะครับ ตอนนี้ก็ หลายคนเริ่มจะพอจับทางถูกแล้วเรื่องของอาการ อักษรเบลนะครับตอนนี้เราศึกษาเรื่องของ โค้ดมันก่อนนะครับเดี๋ยวเราค่อยไปลงในรายละเอียดเรื่องของการพิมพ์เป็นจุดนูนขึ้นมานะครับ ดูเฉลยเรื่องเสร็จหรือยังครับ เนาะ ยางเดี๋ยวผมให้ดูเฉลยสักครู่นะครับเพราะว่า หน้าจอค่อนข้างจะเล็กสักนิดหนึ่งแล้วก็ อาจารย์ ดูได้ยากหน่อยนะครับเดี๋ยวให้เวลานักศึกษาสักครู่นะครับ เดี๋ยวสัปดาห์ต่อไปหรือครั้งต่อไปนะครับจะได้ทำใบงานในลักษณะแบบนี้ มากขึ้นนะครับเพื่อเป็นการเพิ่มทักษะในการจำเรื่องของโค้ชของอักษรเบล ครับถ้ามีการฝึกฝนที่มากพอก็จะทำให้จำได้ หาง่ายขึ้นแล้วก็มีความรวดเร็วในการ แต่นะครับจากอักษรปกติเป็นอักษรเบรลล์ได้รวดเร็วขึ้น อากาศ เรียบร้อยนะครับวันนี้เฉลยเสร็จแล้วนะทุกคนรอเสร็จแล้วนะครับ ดูจากเฉลยเส้นละ ไปนะครับลองอีกสัก 2 ข้อนะครับก่อนที่เราจะได้มาสรุปกันว่าอักษรเป็นภาษาไทยนะครับเรื่องการใช้ มาดูในข้อที่ 3 ครับ การปฏิบัติงานทุกครั้งต้องทำให้สุด อันนี้เราจะพิมพ์อย่างไรนะครับอันนี้มีการวัดไหมครับ มีนะเราจะมีการวรรคในข้อความทั้งหมดทั้งประโยคมีวรรคไหมครับ ไม่มีวรรคเลยนะครับแต่มันมีเครื่องหมายอยู่เครื่องหมายนึงที่เป็นเครื่องหมายอะไรครับ ใหม่ไม้อะไรเนี่ย ไม้ยมกเนี่ยวัดไม่หือเราต้องวรรคไหมครับ เวลาในการใช้ตรงนี้นะครับเอาลองพิมพ์ดูนะครับ เดี๋ยวผมให้เวลา ซัก 10 นาทีในการพิมพ์โค้ดอักษรเบลในข้อที่ 3 นะครับ ผมเพิ่มผมเพิ่มตัวอักษรที่มันยากขึ้นนะครับที่ปัตตานี เพิ่มเรื่องของสระอี ลืมของไม้โทเพิ่มขึ้นมาให้นะครับ หาทางที่เดินดูนะครับน้าสาหลายๆคนก็เริ่มมีความคล่องนะครับในการ เขียนอักษรเบลนะครับเพราะว่าเริ่มจะจำได้แล้วว่าตัวไหน มีสัญลักษณ์อย่างไรนะครับก็ แสดงความยินดีด้วยนะครับยิ่งจำได้เร็วมากเท่าไหร่ก็จะทำให้เราสามารถแปลเป็นอักษรเบลได้ รถเร็วมากขึ้นเท่านั้นนะครับถ้าเรามัวแต่หาโค้ดอยู่เนี่ยบางที อย่าเสียเวลากับการเปิดโค้ดดูว่าตัวนี้มัน มีสัญลักษณ์อย่างไรนะครับแต่ไม่เป็นไรครับถือว่านักศึกษามีการเรียนรู้ที่รวดเร็วมากนะครับ เพราะว่าเราเพิ่ง ได้เจอกันเพียงแค่ 2 ครั้งอยู่เลย ขับแล้วก็ยังไม่ได้ผ่านการ ทำแบบฝึกหัดที่มากพอนะครับก็ถือว่า ถึงแล้วครับทำได้ขนาดนี้นะครับ พยายามต่อไปครับไม่ไม่ยากกว่าที่คิดนะครับ ตอนนี้เท่าที่ดูหานักศึกษาที่มีความบกพร่องทางการได้ยินก็ ทำได้ถูกต้องแล้วนะครับก็เริ่มจากทางเรื่องของสัญลักษณ์อักษรเบลได้ แต่ก็อาจจะ ช้านิดนึงแต่ก็ เก่งแล้วนะครับที่ยัง เข้าใจว่าจะต้องทำอย่างไรนะครับ ถือว่าเก่งนะครับ อาบเรียบร้อยยังครับในข้อที่ 3 สั้นๆไม่ยาว น้าผมเฉลยเลยนะผมจะเลยนะครับ ข้อที่ 3 นะครับ การปฏิบัติงานทุกครั้งต้องทำให้สุด ครับจะไม่ยากตรงคำว่าสุดๆนะครับตรงนี้คำว่าสุดของเราจะไม่มีการเว้นวรรคเราจะใช้โค้ด 12 นะครับที่เป็นโค้ดของเครื่องหมายไม้ยมกนะครับ พิมพ์ติดกับข้อความลงไปเลยนะครับ หาก็คือการพิมพ์ปกติของอักษรเบลก็คือพิมพ์เหมือนกับที่เราพิมพ์อักษรตาดีนะครับใน microsoft word แล้วจะพิมพ์เป็นกไก่สระอารอเรือ ปอปลา อบตสะเอะ เป็นไม้หันอากาศตเต่าสระอิ เราพิมพ์ตามปกติเลยนะครับแล้วก็งองูสระอานอหนูสระอักษรเบลแล้วก็ใช้งูสระอานอหนูเช่นเดียวกันนะครับ ทุกครั้งททหารสระเอกไก่อักษรเบลว่าจะใช้โค้ดทอทหารสระอุ กไก่ ราคาก็จะประมาณนี้นะครับ การปฏิบัติงานในขั้นที่ 3 ไม่ยากนะครับและข้อที่ 4 ในข้อที่ 4 รักษาลองลงมือครับอันนี้ผมเอารวมกันหมดเลยนะครับในเรื่องของ รู้ไหมครับตัวเลขเครื่องหมายจุดการวัดนะครับหาบ้านเลขที่ 2/14 ตำบลในเมืองอำเภอเมืองจังหวัดนครราชสีมานะครับ ก่อนที่จะพิมพ์เลข 2 มีการวรรคคณะอักษรเบลของเราก็ต้อง นะครับไอ้เครื่องหมายทับวรรคไหมในๆข้อจำกัดของการใช้ ภาษาลองเปิดดูดีๆนะครับ หาถ้าเขาบอกว่าไม่วาร์ปนะครับถ้ามันเป็นเครื่องหมายทับในตัวเลขไม่ว่างก็คือไม่วรรค ถ้ามันเป็นนายตัวอักษรปกติที่เป็นภาษาไทยนะครับ จะต้องวัดหรือไม่ลองไปเช็คดูนะครับ หาแล้วก็ ในตัวการพิมพ์ปกติเขามีการวัดอย่าลืมนะครับอักษรเบลกลับว่าจะแวะเช่นเดียวกัน อะไรก็ที่ 4 ลองดูนะครับให้เวลา 10 นาทีแล้วกันนะครับ รายการ เขียนโค้ด ในข้อที่ 4 ครับ ในที่นี้ในค่ายยังยังยังยังไม่ได้บ้างครับยังมีความสับสนเรื่องของการพิมพ์โค้ดอักษรเบลครับ ว่าเรายังเลี้ยงตัวไม่ถูกหรือว่าต้องเอาตัวไหนก่อนอะไรมีไหมครับ แม่ไม่มีนะครับลื่นนะใครมีปัญหาเรื่องของการจำโพสต์ครับยังจำไม่ได้ค่ะจำได้แต่ของนกฮูก หากมีทุกคนเหมือนกันนะครับเราค่อยๆไปพร้อมกันก็ได้นะครับในข้อที่ 4 ตัวแรกที่เราต้องพิมพ์คือใบไม้ Code ของใบไม้คือ 123 ฝนตกหยุดไปตำแหน่งของ 1236 ครับ ไม่โทรไม่โทรคือจุด 256 นะครับในเซลล์ตอบมาไม่โทร นะครับ สระอา 16 นะครับพิมพ์ต่อเลย ต่อไปน้องหนู 13 45 ใช่ไหม 13 45 นะครับได้แล้วคำว่าบ้านนะครับ ไปเลขที่ว่าจะเป็นสระเอลลิงขอไข่ได้ไหมครับ โพสต์อะไร 4 รอลิงหล่า 123 โพสต์ 1 2 3 นะครับ ขอไข่ 13 ตอนนี้ผมถึงพอขายแล้วนะในบ้านเลขแล้วนะ ไปทำหน้าที่ครับ เวลาเราพิมพ์เราจะเป็นทอทหารสระอีไม้เอกใช่ไหมครับ Code ทหารคือ 2 3 4 5 6 แล้วก็กดตรงช่อง 2 3 4 5 6 ไปครับเป็นต่อต้านสารอินทรีย์คือ 23 แล้วจบทำหน้าที่ด้วยไม้เอกไม้เอกพี่จู๊ด 35 หรือเปล่าครับ หน้า 35 นะได้เสร็จแล้วครับบ้านเลขที่ เราจะต่อประโยคต่อไปคือ 2/1 44 แต่ว่าในตาตัวอักษรปกติเป็นการวัดใช่ไหมครับ งั้นเราจะเว้นวรรค 1 เซลล์ หรือ 1 ช่องไว้เลยนะครับเราจะไม่พิมพ์ตัวอักษรอะไรก็ไปหรือไม่พิมพ์โค้ดใดๆเข้าไปในช่องนั้นนะครับเราจะวรรค 1 ช่องหรือ 1 เซลล์ นะครับแล้วก็มาเริ่มในโทรศัพท์มา เดี๋ยวทักมามันคือเลขไทยซึ่งเป็นเลข 2 ฉะนั้นโค้ดเลขไทยเราจะใช้จุด 6 นำก่อนนะคะจะพิมพ์จุด 6 แล้วตามด้วยเครื่องหมายนำเลข นับเลขคือ 3 4 5 6 นับเลขยังครับ เลยผมไปแล้วอ่านแนะนำเลขเสร็จแล้วก็ตามด้วยเลข 2 เลข 2 คือจุด 12 เป็นเลข 2 นะครับแล้วเครื่องหมายทับล่ะเครื่องหมายทับเราจะใช้โค้ดอะไรแสดงเครื่องหมายทับครับ หยุดอะไรครับ size 4 5 6 นำด้วยเหรอ เครื่องหมายทับถ้าเป็น ที่เป็นตัวเลขอยู่แล้วเราจะไม่ใช้เสียง 6 นำจากนั้นเราจะนำตามด้วยคน 3 4 เลยนะครับ โอ้ขออภัยแก้ไขนะครับได้เสีย 6 นำก็ได้นะครับ เสีย 6 นำจ้ะได้ 46 นำ วันนี้ผมผมติดมาจากนักเรียนที่ผมสอนในในใน ในโรงเรียนนะครับเพราะผมคุยกันนักเรียนครับผมอยากก็อยากจะด่านะครับแล้วผมขอใช้ 16 เลยได้ไหมนะครับนักเรียนก็บอกได้ผมเข้าใจอยู่ แต่ว่ามันมันได้เฉพาะบางข้อความนะครับ แต่ส่วนใหญ่แล้ว ถ้าไม่เกิดความขัดข้องที่จะทำให้ความหมายผิด เพี้ยนไป ครับเราสามารถ ตกลงกับคนตาบอดได้แต่ด้วยความเป็นสากลนะครับก็ใช้เสียง 6 นำน่ะจะดีที่สุด นะครับ ใครมาอ่านก็จะได้เข้าใจเช่นเดียวกันนะครับ เสีย 6 นำเสร็จแล้วก็ตามด้วยหมายเลข 1 วัดไหมไม่ว่าครับ 1 หมายเลข 1 จุด 1 นายครับ แล้วตามด้วยเลข 4 คือ 145 แล้วก็เลข 4 ตัวนึงที่ 145 เช่นเดียวกันนะครับแล้วก็วรรค อันนี้ไม่ต้องมีเครื่องหมายผิดใดๆทั้งสิ้น ครับว่างแล้วก็ตามด้วยตัวต่อเต่า แล้วก็จุด AV Code มันว่าไงครับต่อเต่า สูตร 12 56 นะครับ แล้วก็ตามด้วยจุดชื่อ 2561 ตอนนี้ผมถึงเต่าจุดและ แล้วก็วรรคถูกต้องครับแล้วก็ตามด้วย ไม้ม้วนนะครับ นักศึกษาร้องต่อเองนะครับ เฉลย เลยให้ดูนะครับ ก็จะมีเฉลยตามนี้นะครับก็จะเป็นบ้านเลขที่แล้วก็วรรคแล้วก็นำด้วยจุด 2 เสีย 6 แล้วก็เครื่องหมายทับได้ไหมครับ ตามด้วย อันนี้โปรแกรมมันน่าจะขึ้นมาให้ผมอัตโนมัติ ขึ้นเป็นเครื่องหมายนำเลขตัวในตำแหน่งหลังเครื่องหมายทับนะครับไม่ต้องไม่ต้องไม่ต้องพิมพ์นะครับ แบบนี้นะ อ่านในประโยคนี้จะมีจุดผิดอยู่ตรงนึงคือตรงหมายเลข 1 นะครับ 2/1 44 นะครับ หมายเลข 1 มีเครื่องหมายนำเลขนำมาอีกครั้งหนึ่งว่าน่าจะเกิดจากโปรแกรมมันเด้งขึ้นมาเองนะครับจริงๆแล้วเวลาพิมพ์จะไม่มีนะครับ 16 แล้วก็เครื่องหมายเลขหน้าเลข 1 อ่ะจะไม่มีเราจะตามด้วยเลข 1 เลยนะครับ นานแล้วจะใช้การนำเลข 1 ครั้งเดียวตอนแรก แบบแรกนะครับยังไม่เกิดการวัดฉะนั้นเราก็จะยังไม่นำเลขนะครับจะมีอยู่ 1 ตำแหน่งที่ผิด ที่เหลือก็ตามนี้ ok นะครับสำหรับในหน่วยที่ 2 นะครับเรื่องของอักษรเบลไทยนะครับถ้า นักศึกษาต้องการที่จะฝึกฝนเพิ่มเติมนะครับในตัวเอกสารที่ ให้ไปนะครับจะเป็น โค้ดที่เป็นโค้ดอักษรเบลไทยนะครับแล้วก็ในตัวชี้ที่ผมให้เพิ่มวันนี้ ที่เป็นจุด ว่างๆนะครับเพื่อที่จะให้นักศึกษาได้ฝึกฝนใครที่เขียนครบ 2 แผ่นแล้วมั้งครับ เขียนครบ 2 แผ่นไปเลยมีไหมครับ มีไหมจะให้จะให้เพิ่มอีก 1 แผ่นครับเอาไว้ไปเป็นสำเนาเพื่อไว้ถ่ายเอกสาร เดินมารับได้เลยครับ ไว้ถ่ายเอกสารไว้ นะครับ เกี่ยวกับโคนันตอนเบลเราอาจจะอาจจะกำหนดค่ำขึ้นมาเอง ครับเสร็จแล้วก็ เสร็จแล้วก็ลองเอาอันนี้นะครับไปถ่ายเอกสารเพื่อเอาไว้ฝึกฝนในการ เขียนโค้ดอักษรเบลนะครับจะได้ไม่ต้อง ตาลายกับการเขียนจุดแล้วก็เขียนฉีด นะครับ ทำให้เราสามารถที่จะจดจำโค้ดได้มากยิ่งขึ้นนะครับสำหรับเบลนะครับไม่ยาก วิชิตนะครับก็คือสรุปง่ายๆก็คือการที่มาสอนเบลภาษาไทย ครับจะมีลักษณะ ใกล้เคียงกันกับการพิมพ์ตัวอักษรปกติ ขับในการพิมพ์ Microsoft Word เช่นเราพิมพ์เรื่องของการปฏิบัติงานนะครับในการรับพิมพ์ดีด พิมพ์ตัวอักษรใดก่อนอักษรเบลเราก็จะใช้โค้ดตัวนั้นก่อนเช่นเดียวกัน ครับอาจจะมีบางตัวหรือบางคำที่ อักษรอักษรเบลมีความแตกต่างจากการพิมพ์ปกติเช่นคำว่า ตัวเทอม สระเออการเดินอย่างนี้เป็นต้นนะครับเช่นคำว่าเดินเนี่ย ในการพิมพ์ตัวอักษรปกติเราจะพิมพ์เป็นสระเอดเด็กสระอินอหนูใช่ไหมครับ คำว่าเดินแต่ในอักษรเบลนะครับเราจะพิมพ์เป็น เด็กสะอึกตอนหนู ใช้สระเออแทนจะไม่มีสระเอนะครับ แล้วก็ตัวเลขนะครับตัวเลขที่ เป็นเลขอารบิกกับเลขไทยนะครับจะใช้ตัวเลขที่เป็นเลขสูง นะครับซึ่ง ได้นำเสนอให้นักศึกษาได้ดูไปแล้วนะครับส่วนตัวเลขที่ใช้ ทางคณิตศาสตร์นะครับก็จะเป็นอีก ตัวเลข 1 อีกระบบตัวเลข 1 ซึ่งนักศึกษาจะได้ศึกษาใน หน่วยต่อไปนะครับแล้วก็ในการพิมพ์ ตัว หนังสือที่ หนังสือหรือชีสเอกสาร ในการนำไปใช้สอน คนตาบอดหรือพิมพ์เอกสารข้อความให้กับคนตาบอดนะครับก็จะ มีลักษณะคล้ายๆกันกับที่เราพิมพ์งาน Microsoft Word นั่นเองนะครับ อาจจะมีข้อแตกต่างตรงที่ การเขียนอักษรเบลนะครับการที่มาสอนเร็วจะมีลักษณะการพิมพ์โดยท่อง Code ตามที่ผมได้สอนมาใน 2 ครั้งนี้ การเขียนอักษรเบล สบายดีนะครับ การเขียน แตกต่างกับการพิมพ์ตรงที่เวลาที่เราจะเขียนอักษรเบลจะเป็นการใช้ ตัวสไลด์ stylist ครับที่มันเป็นเหมือน แผ่นสีเขียวสีเทาที่ผมพูดในเนื้อหาในหน่วยที่ 1 นะครับ stylist เนี่ยจะเป็นการกลับด้านของกระดาษ กระดาษ ทำให้ การเขียนอักษรเบลจากกล้อง ทำการเขียนย้อนกลับ ก็คือ หยุดนะครับจากที่เราท่องเป็นจุด 1 จุด 2 จุด 3 จุด 4 จุด 5 จุด ว่าจะทำการพิกัดนะครับจุดหมายเลข 1 ก็จะกลายเป็นจุดหมายเลข 4 แทน หมายเลข 2 จะกลายเป็นจุดหมายเลข 5 หมายเลข 3 จะกลายเป็นจุดหมายเลข 6 หมายเลข 4 จะกลายเป็นจุดหมายเลข 1 หมายเลข 5 จะกลายเป็นจุดหมายเลข 2 จุดหมายเลข 6 จะกลายเป็นจุดหมายเลข 3 เป็นการเขียนนะครับจะมีการกลับผ่านนะครับเพราะว่าการเขียนอักษรเบลคือการกดลงไป ครับเวลาอ่านแล้วจะกลับด้าน ทำให้ถ้าเราท่อง เหมือนที่เราเคยทำกับเกี่ยวกับการพิมพ์น่ะมันจะ คนละความหมายมันจะเป็นคนละตัวกันนะครับฉะนั้นการเขียนกับการพิมพ์จะ รูปแบบที่แตกต่างกันก็คือสลับด้านกันนะครับเดี๋ยว ในหน่วยทักไปนักศึกษาจะได้ลองเขียนอักษรเบล นะครับแล้วก็ได้ลองพิมพ์อักษรเบล นะครับก็สรุป สำหรับเนื้อหานี้ก็จะมีเนื้อหาประมาณนี้นะครับน้าสาท่านใดมี ข้อความหรือมีเรื่องที่จะถามเกี่ยวกับอักษรเบลภาษาไทยไหมครับ มีไหม ถามได้นะครับถามได้ถามถามเข้าไปครับเดี๋ยวผมดู โค้ชโค้ชเดี๋ยวเขาแปลให้ครับ อ่านนักศึกษา ต่างหูมีทางได้ไหมฮะ ก็ไม่มีนะครับยังจะพังยังไม่ได้เท่าไหร่นะครับอาจจะยัง ไม่ได้เจอกับปัญหาในการพิมพ์อักษรเบลมากนะ นะครับเพราะว่าถ้ายังได้เจอแบบฝึกหัดที่เป็นเรื่องของการพิมพ์นิทานหรือพิมพ์ที่มันเป็น บทความนะครับอากาศจะได้เจอข้อความที่มันมีความ แตกต่างจากที่เราเจอในเนื้อหาบทเรียนนี้นะครับก็ถ้ามีปัญหาหรือสงสัยนะครับว่าข้อความนี้ควรพิมพ์อย่างไร นะครับหรือข้อความนี้มันน่าจะเป็นอย่างไรนะครับสามารถสอบถามกับ ท่านอาจารย์ผู้สอนได้นะครับหรือ หรือใช้ใช้นะครับอันนี้ผมพูดโปรแกรมเรื่องของการแปรอักษรเบลเบื้องต้นนะครับก็จะมี หน่วยงานที่มีโปรแกรมเกี่ยวกับการแปรอักษรเบลไว้ให้นะครับแต่อาจจะเป็นเพียงแค่ Demo นักศึกษาสามารถใช้ได้เพียงประมาณ 30 นาทีหรือใช้ได้เพียง ระยะเวลาที่ไม่ได้นานนะ ครับแต่ตัวโปรแกรมสามารถใช้ แปลได้ซึ่งตัวโปรแกรมที่ผมพูดถึงนี้เป็นโปรแกรมที่พัฒนาโดยคนไทยนะคะสามารถโหลดเอามาลองใช้ได้ฟรีนะครับเราเรียกมันว่าโปรแกรม P E T T Thailand บีเบิร์ดแล้วก็ T Thailand นะครับ cbt นะครับจะเป็นโปรแกรมที่ไว้ใช้แปลอักษรเบลจากข้อความปกติที่เป็น อักษรปกติที่เราเห็นนี่แหละครับเอาเข้าโปรแกรมแล้วเราก็แปลออกมามันจะออกมาเป็นอักษรเบลเลย ที่เราไม่ต้อง ประจำเลยครับว่าโพสต์อะไรว่ายังไงนะครับเราแค่เอาก๊อปข้อความที่มันเป็นอักษรปกติ ไปวางในตัวโปรแกรม แล้วเรากดแปลปั๊บมันจะแปลเป็นอักษรเบลให้ทันทีนะครับแต่ประสิทธิภาพของมันก็จะไม่ได้เต็ม 100% อาจจะ 99% เลยบางตัวที่อาจจะเกิดความผิดพลาดของภาษาไทยส่วนใหญ่แล้วขนาดผมพิมพ์มายังผิดเลยนะครับ นำเลข ครับงั้นก็จะมีบางอันที่มันใช้ไม่ได้ ครับและโปรแกรมอีกอันนึงนะครับเป็นโปรแกรมที่แปลสำหรับตัวอักษรภาษาอังกฤษอันนี้ได้ร้อยเปอร์เซ็นต์นะครับจะเป็นโปรแกรม ราชบุรี for Windows นะครับอันนี้เป็นโปรแกรมที่ต้องเสียเงินนะครับซึ่ง เราสามารถโหลดมาใช้ฟรีได้ไหมได้ มันจะมี The Mall ให้เราได้ใช้อยู่ประมาณซัก ชั่วโมงนึงหรือ 30 นาทีผมจำไม่ได้แต่ผมไม่เคยได้ใช้ Demo นะครับ ที่มีอยู่ที่โรงเรียนนี้ใช้เป็นตัวที่เป็นของซื้อลิขสิทธิ์นะครับ และก็ ใช้ได้ตลอด ครับตัวนี้จะเป็นโปรแกรมที่อ๊อฟข้อความภาษาอังกฤษหรือพิมพ์ข้อความภาษาอังกฤษแล้วเราก็ไปวางในตัวโปรแกรมแล้ว โปรแกรมจะแปลให้ได้เลย 100% ไม่มีผิด นะครับไม่มีจุดผิดพลาดเลยอันนี้พัฒนาโดยต่างต่างประเทศนะครับ ตาจ๋า มีความละเอียด ค่อนข้างสูงมากนะครับก็ สำหรับการบรรยายในวันนี้นะครับก็คงจะจบ เพียงเท่านี้นักศึกษาท่านใดมีอะไรจะถามในช่วงสุดท้ายไหมครับ มีไหมฮะไม่มีนะครับถ้าไม่มีก็จบการบรรยายแต่เพียงเท่านี้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อักษรเบรลล์เบื้องต้น (ช่วงบ่าย)</dc:title>
  <dc:creator/>
  <cp:keywords/>
  <dcterms:created xsi:type="dcterms:W3CDTF">2024-01-04T03:04:56Z</dcterms:created>
  <dcterms:modified xsi:type="dcterms:W3CDTF">2024-01-04T0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3.00 น.</vt:lpwstr>
  </property>
  <property fmtid="{D5CDD505-2E9C-101B-9397-08002B2CF9AE}" pid="3" name="subtitle">
    <vt:lpwstr/>
  </property>
</Properties>
</file>